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FC7BB8" w14:textId="77777777" w:rsidR="0006660F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b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32"/>
          <w:szCs w:val="32"/>
          <w:lang w:val="en-SG" w:eastAsia="en-GB"/>
        </w:rPr>
        <w:t xml:space="preserve">Call for Project Proposal </w:t>
      </w:r>
    </w:p>
    <w:p w14:paraId="53334B86" w14:textId="4551BEB5" w:rsidR="0006660F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>on</w:t>
      </w:r>
    </w:p>
    <w:p w14:paraId="394BC947" w14:textId="13C79917" w:rsidR="0006660F" w:rsidRPr="00B35FC7" w:rsidRDefault="0006660F" w:rsidP="0006660F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Rockwell"/>
          <w:b/>
          <w:color w:val="00000A"/>
          <w:sz w:val="32"/>
          <w:szCs w:val="32"/>
        </w:rPr>
      </w:pPr>
      <w:r w:rsidRPr="00B35FC7">
        <w:rPr>
          <w:rFonts w:ascii="Cambria" w:hAnsi="Cambria" w:cs="Rockwell"/>
          <w:b/>
          <w:color w:val="00000A"/>
          <w:sz w:val="32"/>
          <w:szCs w:val="32"/>
        </w:rPr>
        <w:t>Technologies for Underwater Exploration</w:t>
      </w:r>
    </w:p>
    <w:p w14:paraId="1D41164B" w14:textId="6AF7E093" w:rsidR="00690562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>b</w:t>
      </w:r>
      <w:r w:rsidR="00690562"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 xml:space="preserve">y </w:t>
      </w:r>
    </w:p>
    <w:p w14:paraId="7ECDCEF7" w14:textId="3124D233" w:rsidR="00690562" w:rsidRPr="00B35FC7" w:rsidRDefault="00690562" w:rsidP="00690562">
      <w:pPr>
        <w:spacing w:after="0" w:line="276" w:lineRule="auto"/>
        <w:jc w:val="center"/>
        <w:rPr>
          <w:rFonts w:ascii="Cambria" w:eastAsia="Times New Roman" w:hAnsi="Cambria" w:cs="Times New Roman"/>
          <w:b/>
          <w:sz w:val="28"/>
          <w:szCs w:val="28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8"/>
          <w:szCs w:val="28"/>
          <w:lang w:val="en-SG" w:eastAsia="en-GB"/>
        </w:rPr>
        <w:t xml:space="preserve">IIT Guwahati Technology Innovation and Development Foundation </w:t>
      </w:r>
    </w:p>
    <w:p w14:paraId="2B990C9D" w14:textId="0420FDD7" w:rsidR="00B35FC7" w:rsidRPr="00B35FC7" w:rsidRDefault="00B35FC7">
      <w:pPr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2F9FF646" w14:textId="69343094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>1.1. Project Title</w:t>
      </w:r>
      <w:r w:rsidRPr="00B35FC7">
        <w:rPr>
          <w:rFonts w:ascii="Cambria" w:hAnsi="Cambria" w:cs="Rockwell"/>
          <w:color w:val="000000"/>
          <w:sz w:val="24"/>
          <w:szCs w:val="24"/>
        </w:rPr>
        <w:t>:</w:t>
      </w:r>
    </w:p>
    <w:p w14:paraId="12387D14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26B7A922" w14:textId="70F16D16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 xml:space="preserve">1.2. </w:t>
      </w:r>
      <w:r>
        <w:rPr>
          <w:rFonts w:ascii="Cambria" w:hAnsi="Cambria" w:cs="Rockwell"/>
          <w:b/>
          <w:color w:val="000000"/>
          <w:sz w:val="24"/>
          <w:szCs w:val="24"/>
        </w:rPr>
        <w:t xml:space="preserve">Details of </w:t>
      </w:r>
      <w:r w:rsidRPr="00B35FC7">
        <w:rPr>
          <w:rFonts w:ascii="Cambria" w:hAnsi="Cambria" w:cs="Rockwell"/>
          <w:b/>
          <w:color w:val="000000"/>
          <w:sz w:val="24"/>
          <w:szCs w:val="24"/>
        </w:rPr>
        <w:t>Project Investigator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from Lead Institute</w:t>
      </w:r>
    </w:p>
    <w:p w14:paraId="7FB8B8CD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6BB3473C" w14:textId="0F8F6FC4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ab/>
        <w:t>1.2.1. Principal Investigator (PI)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B35FC7" w14:paraId="1932E959" w14:textId="77777777" w:rsidTr="00B35FC7">
        <w:tc>
          <w:tcPr>
            <w:tcW w:w="3690" w:type="dxa"/>
          </w:tcPr>
          <w:p w14:paraId="69A46773" w14:textId="62F89379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63218D34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15BB37AF" w14:textId="77777777" w:rsidTr="00B35FC7">
        <w:tc>
          <w:tcPr>
            <w:tcW w:w="3690" w:type="dxa"/>
          </w:tcPr>
          <w:p w14:paraId="512EAC8F" w14:textId="753E6411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069ED0C1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31A9F773" w14:textId="77777777" w:rsidTr="00B35FC7">
        <w:tc>
          <w:tcPr>
            <w:tcW w:w="3690" w:type="dxa"/>
          </w:tcPr>
          <w:p w14:paraId="4A53F78F" w14:textId="3C6D0235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124D11A1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5BF96EAC" w14:textId="77777777" w:rsidTr="00B35FC7">
        <w:tc>
          <w:tcPr>
            <w:tcW w:w="3690" w:type="dxa"/>
          </w:tcPr>
          <w:p w14:paraId="6086C5D3" w14:textId="290A6B49" w:rsidR="00B35FC7" w:rsidRDefault="00117E79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Contact </w:t>
            </w:r>
            <w:r w:rsidR="00D25A0E"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N</w:t>
            </w: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o.</w:t>
            </w:r>
            <w:r w:rsidR="00DA5F0A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 </w:t>
            </w:r>
            <w:r w:rsidR="00B35FC7">
              <w:rPr>
                <w:rFonts w:ascii="Cambria" w:hAnsi="Cambria" w:cs="Cambria"/>
                <w:color w:val="00000A"/>
                <w:sz w:val="24"/>
                <w:szCs w:val="24"/>
              </w:rPr>
              <w:t>(Mobile; Landline)</w:t>
            </w:r>
          </w:p>
        </w:tc>
        <w:tc>
          <w:tcPr>
            <w:tcW w:w="5061" w:type="dxa"/>
          </w:tcPr>
          <w:p w14:paraId="2D6021B2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6B3D7CC0" w14:textId="77777777" w:rsidTr="00B35FC7">
        <w:tc>
          <w:tcPr>
            <w:tcW w:w="3690" w:type="dxa"/>
          </w:tcPr>
          <w:p w14:paraId="0B17A17E" w14:textId="13CCBCFB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249B0C8E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5788E4C6" w14:textId="77777777" w:rsidTr="00B35FC7">
        <w:tc>
          <w:tcPr>
            <w:tcW w:w="3690" w:type="dxa"/>
          </w:tcPr>
          <w:p w14:paraId="30E7B16F" w14:textId="44E85DCA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38EC784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1350DABA" w14:textId="4371D40E" w:rsidR="00B35FC7" w:rsidRDefault="00B35FC7" w:rsidP="00B35FC7">
      <w:pPr>
        <w:autoSpaceDE w:val="0"/>
        <w:autoSpaceDN w:val="0"/>
        <w:adjustRightInd w:val="0"/>
        <w:spacing w:after="0" w:line="240" w:lineRule="auto"/>
        <w:ind w:left="720"/>
        <w:rPr>
          <w:rFonts w:ascii="Cambria" w:hAnsi="Cambria" w:cs="Cambria"/>
          <w:color w:val="00000A"/>
          <w:sz w:val="24"/>
          <w:szCs w:val="24"/>
        </w:rPr>
      </w:pPr>
    </w:p>
    <w:p w14:paraId="061FD47B" w14:textId="1CDF7D73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>1.2.2. Co-Principal Investigator (Co-PI)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B35FC7" w14:paraId="3B986394" w14:textId="77777777" w:rsidTr="007E1B53">
        <w:tc>
          <w:tcPr>
            <w:tcW w:w="3690" w:type="dxa"/>
          </w:tcPr>
          <w:p w14:paraId="137187CD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057383EA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2305BAEC" w14:textId="77777777" w:rsidTr="007E1B53">
        <w:tc>
          <w:tcPr>
            <w:tcW w:w="3690" w:type="dxa"/>
          </w:tcPr>
          <w:p w14:paraId="6030E7C0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4F37996D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0C35C80A" w14:textId="77777777" w:rsidTr="007E1B53">
        <w:tc>
          <w:tcPr>
            <w:tcW w:w="3690" w:type="dxa"/>
          </w:tcPr>
          <w:p w14:paraId="2DE0BEC9" w14:textId="3A3EA011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2203F0B3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05E2E392" w14:textId="77777777" w:rsidTr="007E1B53">
        <w:tc>
          <w:tcPr>
            <w:tcW w:w="3690" w:type="dxa"/>
          </w:tcPr>
          <w:p w14:paraId="0647E647" w14:textId="0FC28D90" w:rsidR="00B35FC7" w:rsidRDefault="00117E79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Contact </w:t>
            </w:r>
            <w:r w:rsidR="00D25A0E"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N</w:t>
            </w: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o.</w:t>
            </w:r>
            <w:r w:rsidR="00DA5F0A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 </w:t>
            </w:r>
            <w:r w:rsidR="00B35FC7">
              <w:rPr>
                <w:rFonts w:ascii="Cambria" w:hAnsi="Cambria" w:cs="Cambria"/>
                <w:color w:val="00000A"/>
                <w:sz w:val="24"/>
                <w:szCs w:val="24"/>
              </w:rPr>
              <w:t>(Mobile; Landline)</w:t>
            </w:r>
          </w:p>
        </w:tc>
        <w:tc>
          <w:tcPr>
            <w:tcW w:w="5061" w:type="dxa"/>
          </w:tcPr>
          <w:p w14:paraId="0F59DF94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1F574EFD" w14:textId="77777777" w:rsidTr="007E1B53">
        <w:tc>
          <w:tcPr>
            <w:tcW w:w="3690" w:type="dxa"/>
          </w:tcPr>
          <w:p w14:paraId="6C41115B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1743CE8A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40E8F0FC" w14:textId="77777777" w:rsidTr="007E1B53">
        <w:tc>
          <w:tcPr>
            <w:tcW w:w="3690" w:type="dxa"/>
          </w:tcPr>
          <w:p w14:paraId="737E04FE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492703F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320F63B9" w14:textId="24C5C969" w:rsid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  <w:r>
        <w:rPr>
          <w:rFonts w:ascii="Cambria" w:hAnsi="Cambria" w:cs="Cambria"/>
          <w:color w:val="00000A"/>
          <w:sz w:val="24"/>
          <w:szCs w:val="24"/>
        </w:rPr>
        <w:tab/>
      </w:r>
      <w:r w:rsidR="00706906" w:rsidRPr="00F87248">
        <w:rPr>
          <w:rFonts w:ascii="Cambria" w:hAnsi="Cambria" w:cs="Cambria"/>
          <w:color w:val="00000A"/>
          <w:sz w:val="24"/>
          <w:szCs w:val="24"/>
        </w:rPr>
        <w:t>*</w:t>
      </w:r>
      <w:r w:rsidRPr="00F87248">
        <w:rPr>
          <w:rFonts w:ascii="Cambria" w:hAnsi="Cambria" w:cs="Cambria"/>
          <w:color w:val="00000A"/>
          <w:sz w:val="24"/>
          <w:szCs w:val="24"/>
        </w:rPr>
        <w:t xml:space="preserve">Add tables </w:t>
      </w:r>
      <w:r w:rsidR="00117E79" w:rsidRPr="00F87248">
        <w:rPr>
          <w:rFonts w:ascii="Cambria" w:hAnsi="Cambria" w:cs="Cambria"/>
          <w:color w:val="00000A"/>
          <w:sz w:val="24"/>
          <w:szCs w:val="24"/>
        </w:rPr>
        <w:t>for additional Co-</w:t>
      </w:r>
      <w:r w:rsidR="00F87248">
        <w:rPr>
          <w:rFonts w:ascii="Cambria" w:hAnsi="Cambria" w:cs="Cambria"/>
          <w:color w:val="00000A"/>
          <w:sz w:val="24"/>
          <w:szCs w:val="24"/>
        </w:rPr>
        <w:t>PIs</w:t>
      </w:r>
    </w:p>
    <w:p w14:paraId="482C080E" w14:textId="77777777" w:rsid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3591B7A1" w14:textId="0609690A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1.3. Details of Collaborating Institutes and Industry Partners</w:t>
      </w:r>
    </w:p>
    <w:p w14:paraId="05F89123" w14:textId="77777777" w:rsidR="00034CB3" w:rsidRDefault="00034CB3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323E6D2A" w14:textId="2BE4ACD4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1.3.1. Partner-1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034CB3" w14:paraId="417CF9DD" w14:textId="77777777" w:rsidTr="007E1B53">
        <w:tc>
          <w:tcPr>
            <w:tcW w:w="3690" w:type="dxa"/>
          </w:tcPr>
          <w:p w14:paraId="3F9BEE23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5C0B8869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3559D685" w14:textId="77777777" w:rsidTr="007E1B53">
        <w:tc>
          <w:tcPr>
            <w:tcW w:w="3690" w:type="dxa"/>
          </w:tcPr>
          <w:p w14:paraId="728A6554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425E43BF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7873EDC3" w14:textId="77777777" w:rsidTr="007E1B53">
        <w:tc>
          <w:tcPr>
            <w:tcW w:w="3690" w:type="dxa"/>
          </w:tcPr>
          <w:p w14:paraId="528787E1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34749B3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23BB6AC2" w14:textId="77777777" w:rsidTr="007E1B53">
        <w:tc>
          <w:tcPr>
            <w:tcW w:w="3690" w:type="dxa"/>
          </w:tcPr>
          <w:p w14:paraId="12754F0C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Telephones (Mobile; Landline)</w:t>
            </w:r>
          </w:p>
        </w:tc>
        <w:tc>
          <w:tcPr>
            <w:tcW w:w="5061" w:type="dxa"/>
          </w:tcPr>
          <w:p w14:paraId="396646E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6159604C" w14:textId="77777777" w:rsidTr="007E1B53">
        <w:tc>
          <w:tcPr>
            <w:tcW w:w="3690" w:type="dxa"/>
          </w:tcPr>
          <w:p w14:paraId="67FB4F9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2F29601F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5E6B6A5A" w14:textId="77777777" w:rsidTr="007E1B53">
        <w:tc>
          <w:tcPr>
            <w:tcW w:w="3690" w:type="dxa"/>
          </w:tcPr>
          <w:p w14:paraId="3CD0380C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1B03088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27A6A48A" w14:textId="1C77B064" w:rsidR="00034CB3" w:rsidRPr="00B35FC7" w:rsidRDefault="00034CB3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3E70E4D9" w14:textId="6BAB8E21" w:rsidR="00B35FC7" w:rsidRPr="00034CB3" w:rsidRDefault="00034CB3" w:rsidP="00034CB3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>
        <w:rPr>
          <w:rFonts w:ascii="Cambria" w:hAnsi="Cambria" w:cs="Rockwell"/>
          <w:b/>
          <w:color w:val="000000"/>
          <w:sz w:val="24"/>
          <w:szCs w:val="24"/>
        </w:rPr>
        <w:t>1.3.2. Partner-2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034CB3" w14:paraId="62F12A39" w14:textId="77777777" w:rsidTr="007E1B53">
        <w:tc>
          <w:tcPr>
            <w:tcW w:w="3690" w:type="dxa"/>
          </w:tcPr>
          <w:p w14:paraId="63734780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588AE146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53EF545C" w14:textId="77777777" w:rsidTr="007E1B53">
        <w:tc>
          <w:tcPr>
            <w:tcW w:w="3690" w:type="dxa"/>
          </w:tcPr>
          <w:p w14:paraId="58EDA6D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30269A04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186F003E" w14:textId="77777777" w:rsidTr="007E1B53">
        <w:tc>
          <w:tcPr>
            <w:tcW w:w="3690" w:type="dxa"/>
          </w:tcPr>
          <w:p w14:paraId="1F841D26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2A5EF879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1C2639AA" w14:textId="77777777" w:rsidTr="007E1B53">
        <w:tc>
          <w:tcPr>
            <w:tcW w:w="3690" w:type="dxa"/>
          </w:tcPr>
          <w:p w14:paraId="75690C8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Telephones (Mobile; Landline)</w:t>
            </w:r>
          </w:p>
        </w:tc>
        <w:tc>
          <w:tcPr>
            <w:tcW w:w="5061" w:type="dxa"/>
          </w:tcPr>
          <w:p w14:paraId="5A12BE95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2B95CEDB" w14:textId="77777777" w:rsidTr="007E1B53">
        <w:tc>
          <w:tcPr>
            <w:tcW w:w="3690" w:type="dxa"/>
          </w:tcPr>
          <w:p w14:paraId="017EF8F1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7F20E24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76245A5D" w14:textId="77777777" w:rsidTr="007E1B53">
        <w:tc>
          <w:tcPr>
            <w:tcW w:w="3690" w:type="dxa"/>
          </w:tcPr>
          <w:p w14:paraId="2D2D7FC0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58ABA92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44DC5B40" w14:textId="754758E2" w:rsidR="00034CB3" w:rsidRDefault="00706906" w:rsidP="00706906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  <w:r>
        <w:rPr>
          <w:rFonts w:ascii="Cambria" w:hAnsi="Cambria" w:cs="Cambria"/>
          <w:color w:val="00000A"/>
          <w:sz w:val="24"/>
          <w:szCs w:val="24"/>
        </w:rPr>
        <w:tab/>
      </w:r>
      <w:r w:rsidRPr="00F87248">
        <w:rPr>
          <w:rFonts w:ascii="Cambria" w:hAnsi="Cambria" w:cs="Cambria"/>
          <w:color w:val="00000A"/>
          <w:sz w:val="24"/>
          <w:szCs w:val="24"/>
        </w:rPr>
        <w:t>*</w:t>
      </w:r>
      <w:r w:rsidR="00034CB3" w:rsidRPr="00F87248">
        <w:rPr>
          <w:rFonts w:ascii="Cambria" w:hAnsi="Cambria" w:cs="Cambria"/>
          <w:color w:val="00000A"/>
          <w:sz w:val="24"/>
          <w:szCs w:val="24"/>
        </w:rPr>
        <w:t xml:space="preserve">Add tables </w:t>
      </w:r>
      <w:r w:rsidR="007E314C" w:rsidRPr="00F87248">
        <w:rPr>
          <w:rFonts w:ascii="Cambria" w:hAnsi="Cambria" w:cs="Cambria"/>
          <w:color w:val="00000A"/>
          <w:sz w:val="24"/>
          <w:szCs w:val="24"/>
        </w:rPr>
        <w:t>for additional</w:t>
      </w:r>
      <w:r w:rsidR="00034CB3" w:rsidRPr="00F87248">
        <w:rPr>
          <w:rFonts w:ascii="Cambria" w:hAnsi="Cambria" w:cs="Cambria"/>
          <w:color w:val="00000A"/>
          <w:sz w:val="24"/>
          <w:szCs w:val="24"/>
        </w:rPr>
        <w:t xml:space="preserve"> partners</w:t>
      </w:r>
    </w:p>
    <w:p w14:paraId="11361917" w14:textId="77777777" w:rsidR="00F543F4" w:rsidRDefault="00F543F4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</w:p>
    <w:p w14:paraId="0A311698" w14:textId="208E6143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lastRenderedPageBreak/>
        <w:t>3.1. Current Status of the technology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1000 word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14F671A9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402F48B5" w14:textId="2B7DCEBE" w:rsid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>3.1.1. International Status</w:t>
      </w:r>
    </w:p>
    <w:p w14:paraId="14712A84" w14:textId="77777777" w:rsidR="00034CB3" w:rsidRP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71050CE9" w14:textId="3E64259D" w:rsidR="00B35FC7" w:rsidRDefault="00B35FC7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 xml:space="preserve">3.1.2. Indian </w:t>
      </w:r>
      <w:r w:rsidR="00034CB3">
        <w:rPr>
          <w:rFonts w:ascii="Cambria" w:hAnsi="Cambria" w:cs="Rockwell"/>
          <w:color w:val="000000"/>
          <w:sz w:val="24"/>
          <w:szCs w:val="24"/>
        </w:rPr>
        <w:t>Status</w:t>
      </w:r>
    </w:p>
    <w:p w14:paraId="35C8E4FD" w14:textId="77777777" w:rsidR="00034CB3" w:rsidRP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4E04C500" w14:textId="77777777" w:rsidR="00F87248" w:rsidRDefault="00B35FC7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 xml:space="preserve">3.1.3. </w:t>
      </w:r>
      <w:r w:rsidR="00034CB3">
        <w:rPr>
          <w:rFonts w:ascii="Cambria" w:hAnsi="Cambria" w:cs="Rockwell"/>
          <w:color w:val="000000"/>
          <w:sz w:val="24"/>
          <w:szCs w:val="24"/>
        </w:rPr>
        <w:t>Current</w:t>
      </w:r>
      <w:r w:rsidRPr="00B35FC7">
        <w:rPr>
          <w:rFonts w:ascii="Cambria" w:hAnsi="Cambria" w:cs="Rockwell"/>
          <w:color w:val="000000"/>
          <w:sz w:val="24"/>
          <w:szCs w:val="24"/>
        </w:rPr>
        <w:t xml:space="preserve"> status at the participating </w:t>
      </w:r>
      <w:r w:rsidR="00034CB3">
        <w:rPr>
          <w:rFonts w:ascii="Cambria" w:hAnsi="Cambria" w:cs="Rockwell"/>
          <w:color w:val="000000"/>
          <w:sz w:val="24"/>
          <w:szCs w:val="24"/>
        </w:rPr>
        <w:t>Institutes and Industries</w:t>
      </w:r>
    </w:p>
    <w:p w14:paraId="1968A9D7" w14:textId="77777777" w:rsidR="00F87248" w:rsidRDefault="00F87248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7170E3CC" w14:textId="7BF8F04F" w:rsidR="00F543F4" w:rsidRPr="00B35FC7" w:rsidRDefault="00F87248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F87248">
        <w:rPr>
          <w:rFonts w:ascii="Cambria" w:hAnsi="Cambria" w:cs="Rockwell"/>
          <w:color w:val="000000"/>
          <w:sz w:val="24"/>
          <w:szCs w:val="24"/>
        </w:rPr>
        <w:t>3.1.4 R</w:t>
      </w:r>
      <w:r w:rsidR="00F543F4" w:rsidRPr="00F87248">
        <w:rPr>
          <w:rFonts w:ascii="Cambria" w:hAnsi="Cambria" w:cs="Rockwell"/>
          <w:color w:val="000000"/>
          <w:sz w:val="24"/>
          <w:szCs w:val="24"/>
        </w:rPr>
        <w:t>ole of the participating Institutes and Industries in this project</w:t>
      </w:r>
    </w:p>
    <w:p w14:paraId="39FD2550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4BADEA30" w14:textId="206C388D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1. Objective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of the Project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5 bullet point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2BC6E6AD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7695A57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5B84EDF5" w14:textId="570D9AFF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2. Technical Detail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2000 word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4A02FB87" w14:textId="77777777" w:rsidR="00034CB3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1BD48127" w14:textId="14950245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>4.2.1. Targeted level o</w:t>
      </w:r>
      <w:r w:rsidR="00034CB3">
        <w:rPr>
          <w:rFonts w:ascii="Cambria" w:hAnsi="Cambria" w:cs="Rockwell"/>
          <w:color w:val="000000"/>
          <w:sz w:val="24"/>
          <w:szCs w:val="24"/>
        </w:rPr>
        <w:t xml:space="preserve">f development under the project </w:t>
      </w:r>
      <w:r w:rsidRPr="00B35FC7">
        <w:rPr>
          <w:rFonts w:ascii="Cambria" w:hAnsi="Cambria" w:cs="Cambria"/>
          <w:color w:val="00000A"/>
          <w:sz w:val="24"/>
          <w:szCs w:val="24"/>
        </w:rPr>
        <w:t>(Describe the Prototypes/ Process Demonstration; preferab</w:t>
      </w:r>
      <w:r w:rsidR="00034CB3">
        <w:rPr>
          <w:rFonts w:ascii="Cambria" w:hAnsi="Cambria" w:cs="Cambria"/>
          <w:color w:val="00000A"/>
          <w:sz w:val="24"/>
          <w:szCs w:val="24"/>
        </w:rPr>
        <w:t xml:space="preserve">ly with reference to Technology </w:t>
      </w:r>
      <w:r w:rsidRPr="00B35FC7">
        <w:rPr>
          <w:rFonts w:ascii="Cambria" w:hAnsi="Cambria" w:cs="Cambria"/>
          <w:color w:val="00000A"/>
          <w:sz w:val="24"/>
          <w:szCs w:val="24"/>
        </w:rPr>
        <w:t>Readiness Levels)</w:t>
      </w:r>
    </w:p>
    <w:p w14:paraId="641B218F" w14:textId="7FE347DB" w:rsidR="00034CB3" w:rsidRPr="00B35FC7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2EE7C49D" w14:textId="18280D46" w:rsidR="00B35FC7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>4.2.2</w:t>
      </w:r>
      <w:r w:rsidR="00B35FC7" w:rsidRPr="00B35FC7">
        <w:rPr>
          <w:rFonts w:ascii="Cambria" w:hAnsi="Cambria" w:cs="Rockwell"/>
          <w:color w:val="000000"/>
          <w:sz w:val="24"/>
          <w:szCs w:val="24"/>
        </w:rPr>
        <w:t>. Innovative Elements of the Project</w:t>
      </w:r>
    </w:p>
    <w:p w14:paraId="5391F299" w14:textId="2114ABF4" w:rsidR="00F87248" w:rsidRDefault="00F87248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31157759" w14:textId="1FAB942B" w:rsidR="00F87248" w:rsidRPr="00B35FC7" w:rsidRDefault="00F87248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>4.2.3 Relation of the proposed work to the themes such as Make in India, Atmanirbhar Bharat, Startup India etc.</w:t>
      </w:r>
    </w:p>
    <w:p w14:paraId="1E3199AF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77B6975" w14:textId="438CC7DC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3. Project Work Plan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Gantt chart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43A56283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C76626E" w14:textId="411E7CFF" w:rsidR="00B35FC7" w:rsidRPr="00034CB3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 xml:space="preserve">5. </w:t>
      </w:r>
      <w:r w:rsidR="00B35FC7" w:rsidRPr="00034CB3">
        <w:rPr>
          <w:rFonts w:ascii="Cambria" w:hAnsi="Cambria" w:cs="Rockwell"/>
          <w:b/>
          <w:color w:val="000000"/>
          <w:sz w:val="24"/>
          <w:szCs w:val="24"/>
        </w:rPr>
        <w:t xml:space="preserve">Budget (in </w:t>
      </w:r>
      <w:r w:rsidR="00B35FC7" w:rsidRPr="00034CB3">
        <w:rPr>
          <w:rFonts w:ascii="Cambria" w:hAnsi="Cambria" w:cs="SegoeUI"/>
          <w:b/>
          <w:color w:val="000000"/>
          <w:sz w:val="24"/>
          <w:szCs w:val="24"/>
        </w:rPr>
        <w:t xml:space="preserve">₹ </w:t>
      </w:r>
      <w:r w:rsidR="00B35FC7" w:rsidRPr="00034CB3">
        <w:rPr>
          <w:rFonts w:ascii="Cambria" w:hAnsi="Cambria" w:cs="Rockwell"/>
          <w:b/>
          <w:color w:val="000000"/>
          <w:sz w:val="24"/>
          <w:szCs w:val="24"/>
        </w:rPr>
        <w:t>lakhs)</w:t>
      </w:r>
    </w:p>
    <w:p w14:paraId="3CA55799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245"/>
        <w:gridCol w:w="1845"/>
        <w:gridCol w:w="1845"/>
        <w:gridCol w:w="1845"/>
        <w:gridCol w:w="1845"/>
      </w:tblGrid>
      <w:tr w:rsidR="00B35FC7" w:rsidRPr="00B35FC7" w14:paraId="0733E72E" w14:textId="70E6A29D" w:rsidTr="00211105">
        <w:trPr>
          <w:trHeight w:val="494"/>
        </w:trPr>
        <w:tc>
          <w:tcPr>
            <w:tcW w:w="2245" w:type="dxa"/>
            <w:vAlign w:val="center"/>
          </w:tcPr>
          <w:p w14:paraId="7232129B" w14:textId="52C65D10" w:rsidR="00B35FC7" w:rsidRPr="00B35FC7" w:rsidRDefault="00B35FC7" w:rsidP="00034CB3">
            <w:pPr>
              <w:autoSpaceDE w:val="0"/>
              <w:autoSpaceDN w:val="0"/>
              <w:adjustRightInd w:val="0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A"/>
                <w:sz w:val="24"/>
                <w:szCs w:val="24"/>
              </w:rPr>
              <w:t>Item</w:t>
            </w:r>
          </w:p>
        </w:tc>
        <w:tc>
          <w:tcPr>
            <w:tcW w:w="1845" w:type="dxa"/>
            <w:vAlign w:val="center"/>
          </w:tcPr>
          <w:p w14:paraId="0600AA5D" w14:textId="0D5CCEA5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1st Year</w:t>
            </w:r>
          </w:p>
        </w:tc>
        <w:tc>
          <w:tcPr>
            <w:tcW w:w="1845" w:type="dxa"/>
            <w:vAlign w:val="center"/>
          </w:tcPr>
          <w:p w14:paraId="6294748B" w14:textId="26A76242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2nd Year</w:t>
            </w:r>
          </w:p>
        </w:tc>
        <w:tc>
          <w:tcPr>
            <w:tcW w:w="1845" w:type="dxa"/>
            <w:vAlign w:val="center"/>
          </w:tcPr>
          <w:p w14:paraId="7447F2A0" w14:textId="47BD5ED9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3rd Year</w:t>
            </w:r>
          </w:p>
        </w:tc>
        <w:tc>
          <w:tcPr>
            <w:tcW w:w="1845" w:type="dxa"/>
            <w:vAlign w:val="center"/>
          </w:tcPr>
          <w:p w14:paraId="5AF950AD" w14:textId="49112D8E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A"/>
                <w:sz w:val="24"/>
                <w:szCs w:val="24"/>
              </w:rPr>
              <w:t>Total</w:t>
            </w:r>
          </w:p>
        </w:tc>
      </w:tr>
      <w:tr w:rsidR="00B35FC7" w:rsidRPr="00B35FC7" w14:paraId="6FFFEDEB" w14:textId="77777777" w:rsidTr="00211105">
        <w:tc>
          <w:tcPr>
            <w:tcW w:w="2245" w:type="dxa"/>
          </w:tcPr>
          <w:p w14:paraId="5103A925" w14:textId="659C8239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Equipment</w:t>
            </w:r>
          </w:p>
        </w:tc>
        <w:tc>
          <w:tcPr>
            <w:tcW w:w="1845" w:type="dxa"/>
            <w:vAlign w:val="center"/>
          </w:tcPr>
          <w:p w14:paraId="147CD0A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35D52D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E3FB01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C54103D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6EFACC95" w14:textId="2998EF91" w:rsidTr="00211105">
        <w:tc>
          <w:tcPr>
            <w:tcW w:w="2245" w:type="dxa"/>
          </w:tcPr>
          <w:p w14:paraId="6D387758" w14:textId="403CA1C5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Manpower</w:t>
            </w:r>
          </w:p>
        </w:tc>
        <w:tc>
          <w:tcPr>
            <w:tcW w:w="1845" w:type="dxa"/>
            <w:vAlign w:val="center"/>
          </w:tcPr>
          <w:p w14:paraId="2A476E8B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168A2D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63BCB7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B2B44A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2FEFD792" w14:textId="75F660C2" w:rsidTr="00211105">
        <w:tc>
          <w:tcPr>
            <w:tcW w:w="2245" w:type="dxa"/>
          </w:tcPr>
          <w:p w14:paraId="26875D4D" w14:textId="7116CCF8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Consumables</w:t>
            </w:r>
          </w:p>
        </w:tc>
        <w:tc>
          <w:tcPr>
            <w:tcW w:w="1845" w:type="dxa"/>
            <w:vAlign w:val="center"/>
          </w:tcPr>
          <w:p w14:paraId="32131F7A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2AB5042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132ABA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07EAF06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6DA1AB39" w14:textId="5B1692D6" w:rsidTr="00211105">
        <w:tc>
          <w:tcPr>
            <w:tcW w:w="2245" w:type="dxa"/>
          </w:tcPr>
          <w:p w14:paraId="1F2DD4D5" w14:textId="12C22E19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Contingency</w:t>
            </w:r>
          </w:p>
        </w:tc>
        <w:tc>
          <w:tcPr>
            <w:tcW w:w="1845" w:type="dxa"/>
            <w:vAlign w:val="center"/>
          </w:tcPr>
          <w:p w14:paraId="3C4AAC39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7BDCD11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770CE2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0C0C04A5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31F06CA6" w14:textId="66FF6844" w:rsidTr="00211105">
        <w:tc>
          <w:tcPr>
            <w:tcW w:w="2245" w:type="dxa"/>
          </w:tcPr>
          <w:p w14:paraId="5B8FC90E" w14:textId="3E6F2D0E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Travel</w:t>
            </w:r>
          </w:p>
        </w:tc>
        <w:tc>
          <w:tcPr>
            <w:tcW w:w="1845" w:type="dxa"/>
            <w:vAlign w:val="center"/>
          </w:tcPr>
          <w:p w14:paraId="3620F873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9E82FDE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B811431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F4FD982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0811DA52" w14:textId="77777777" w:rsidTr="00211105">
        <w:tc>
          <w:tcPr>
            <w:tcW w:w="2245" w:type="dxa"/>
          </w:tcPr>
          <w:p w14:paraId="680FE7ED" w14:textId="4A203FDC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Total</w:t>
            </w:r>
          </w:p>
        </w:tc>
        <w:tc>
          <w:tcPr>
            <w:tcW w:w="1845" w:type="dxa"/>
            <w:vAlign w:val="center"/>
          </w:tcPr>
          <w:p w14:paraId="4541675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926FC5A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7ABF0EB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A465AA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3FD6A693" w14:textId="20D1D96D" w:rsidR="0006660F" w:rsidRDefault="0006660F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2D8EF082" w14:textId="5FAD70C2" w:rsidR="00101EFE" w:rsidRDefault="00101EFE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1BCBB1E6" w14:textId="77777777" w:rsidR="00101EFE" w:rsidRPr="00B35FC7" w:rsidRDefault="00101EFE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321544F0" w14:textId="73471178" w:rsidR="0006660F" w:rsidRPr="00B35FC7" w:rsidRDefault="0006660F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</w:rPr>
      </w:pPr>
      <w:r w:rsidRPr="00B35FC7">
        <w:rPr>
          <w:rFonts w:ascii="Cambria" w:hAnsi="Cambria" w:cs="Cambria"/>
          <w:color w:val="00000A"/>
          <w:sz w:val="24"/>
          <w:szCs w:val="24"/>
        </w:rPr>
        <w:t xml:space="preserve">The Project Proposals should be submitted (soft copy of proposal in PDF) to </w:t>
      </w:r>
      <w:hyperlink r:id="rId7" w:history="1">
        <w:r w:rsidR="00420903" w:rsidRPr="00925B99">
          <w:rPr>
            <w:rStyle w:val="Hyperlink"/>
            <w:rFonts w:ascii="Cambria" w:hAnsi="Cambria" w:cs="Cambria"/>
            <w:sz w:val="24"/>
            <w:szCs w:val="24"/>
            <w:highlight w:val="yellow"/>
          </w:rPr>
          <w:t>projectdirector@iitgtidf.com</w:t>
        </w:r>
      </w:hyperlink>
      <w:r w:rsidR="00420903">
        <w:rPr>
          <w:rFonts w:ascii="Cambria" w:hAnsi="Cambria" w:cs="Cambria"/>
          <w:sz w:val="24"/>
          <w:szCs w:val="24"/>
          <w:highlight w:val="yellow"/>
        </w:rPr>
        <w:t xml:space="preserve"> </w:t>
      </w:r>
      <w:r w:rsidRPr="00B35FC7">
        <w:rPr>
          <w:rFonts w:ascii="Cambria" w:hAnsi="Cambria" w:cs="Cambria"/>
          <w:color w:val="00000A"/>
          <w:sz w:val="24"/>
          <w:szCs w:val="24"/>
        </w:rPr>
        <w:t xml:space="preserve">with a copy to </w:t>
      </w:r>
      <w:r w:rsidRPr="00420903">
        <w:rPr>
          <w:rFonts w:ascii="Cambria" w:hAnsi="Cambria" w:cs="Cambria"/>
          <w:color w:val="00000A"/>
          <w:sz w:val="24"/>
          <w:szCs w:val="24"/>
          <w:highlight w:val="yellow"/>
        </w:rPr>
        <w:t>dwivedy@iitg.ac.in</w:t>
      </w: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 xml:space="preserve"> </w:t>
      </w: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br w:type="page"/>
      </w:r>
    </w:p>
    <w:p w14:paraId="2FED143D" w14:textId="4128307C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lastRenderedPageBreak/>
        <w:t>Research Areas</w:t>
      </w:r>
      <w:r w:rsidRPr="00B35FC7">
        <w:rPr>
          <w:rFonts w:ascii="Cambria" w:eastAsia="Times New Roman" w:hAnsi="Cambria" w:cs="Times New Roman"/>
          <w:sz w:val="24"/>
          <w:szCs w:val="24"/>
          <w:lang w:val="en-SG" w:eastAsia="en-GB"/>
        </w:rPr>
        <w:t>:</w:t>
      </w:r>
    </w:p>
    <w:p w14:paraId="750923ED" w14:textId="77777777" w:rsidR="00780BBA" w:rsidRPr="00B35FC7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76FEB84B" w14:textId="215D31EC" w:rsidR="00726C98" w:rsidRPr="00B35FC7" w:rsidRDefault="00726C98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Underwater Manufacturing, Repairing and Maintenance</w:t>
      </w:r>
    </w:p>
    <w:p w14:paraId="24F11873" w14:textId="2E6D9E2C" w:rsidR="00726C98" w:rsidRPr="00B35FC7" w:rsidRDefault="00780BBA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R</w:t>
      </w:r>
      <w:r w:rsidR="00726C98" w:rsidRPr="00B35FC7">
        <w:rPr>
          <w:rFonts w:ascii="Cambria" w:hAnsi="Cambria"/>
        </w:rPr>
        <w:t>emotely operated underwater vehicles</w:t>
      </w:r>
    </w:p>
    <w:p w14:paraId="5043A95A" w14:textId="39382066" w:rsidR="00726C98" w:rsidRPr="00B35FC7" w:rsidRDefault="00780BBA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Underwater Communication</w:t>
      </w:r>
    </w:p>
    <w:p w14:paraId="63A8E880" w14:textId="35296EA0" w:rsidR="00726C98" w:rsidRDefault="00726C98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 xml:space="preserve">Underwater </w:t>
      </w:r>
      <w:r w:rsidR="00780BBA" w:rsidRPr="00B35FC7">
        <w:rPr>
          <w:rFonts w:ascii="Cambria" w:hAnsi="Cambria"/>
        </w:rPr>
        <w:t xml:space="preserve">Vision, </w:t>
      </w:r>
      <w:r w:rsidRPr="00B35FC7">
        <w:rPr>
          <w:rFonts w:ascii="Cambria" w:hAnsi="Cambria"/>
        </w:rPr>
        <w:t>Monitoring, Surveillance, Intelligence and Tracking</w:t>
      </w:r>
    </w:p>
    <w:p w14:paraId="1185CEC3" w14:textId="4670C711" w:rsidR="00E55CCC" w:rsidRPr="00B35FC7" w:rsidRDefault="00E55CCC" w:rsidP="00E55CCC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E55CCC">
        <w:rPr>
          <w:rFonts w:ascii="Cambria" w:hAnsi="Cambria"/>
        </w:rPr>
        <w:t>Harnessing of Renewable Energy from Ocean Waves and Underwater Current</w:t>
      </w:r>
    </w:p>
    <w:p w14:paraId="4317BCAA" w14:textId="77777777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3170E776" w14:textId="6DA29A79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Project Categories:</w:t>
      </w:r>
    </w:p>
    <w:p w14:paraId="39E0517A" w14:textId="77777777" w:rsidR="00780BBA" w:rsidRPr="00B35FC7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29603008" w14:textId="77777777" w:rsidR="00780BBA" w:rsidRPr="00F87248" w:rsidRDefault="00726C98" w:rsidP="00780BBA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Level-1: Proof of Concept &amp;</w:t>
      </w:r>
      <w:r w:rsidR="00780BBA"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 xml:space="preserve"> Prototyping Projects (TRL 4-5)</w:t>
      </w:r>
    </w:p>
    <w:p w14:paraId="6CBFC621" w14:textId="20E253EA" w:rsidR="00780BBA" w:rsidRPr="00F87248" w:rsidRDefault="00726C98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</w:rPr>
      </w:pPr>
      <w:r w:rsidRPr="00F87248">
        <w:rPr>
          <w:rFonts w:ascii="Cambria" w:hAnsi="Cambria"/>
        </w:rPr>
        <w:t>R &amp; D Projects typically to achieve Technology Readiness Levels of 4</w:t>
      </w:r>
      <w:r w:rsidR="00780BBA" w:rsidRPr="00F87248">
        <w:rPr>
          <w:rFonts w:ascii="Cambria" w:hAnsi="Cambria"/>
        </w:rPr>
        <w:t xml:space="preserve">-5, with </w:t>
      </w:r>
      <w:r w:rsidRPr="00F87248">
        <w:rPr>
          <w:rFonts w:ascii="Cambria" w:hAnsi="Cambria"/>
        </w:rPr>
        <w:t>emphasis on innovative concepts</w:t>
      </w:r>
      <w:r w:rsidR="00780BBA" w:rsidRPr="00F87248">
        <w:rPr>
          <w:rFonts w:ascii="Cambria" w:hAnsi="Cambria"/>
        </w:rPr>
        <w:t>. Funding</w:t>
      </w:r>
      <w:r w:rsidRPr="00F87248">
        <w:rPr>
          <w:rFonts w:ascii="Cambria" w:hAnsi="Cambria"/>
        </w:rPr>
        <w:t xml:space="preserve"> of up to Rs.</w:t>
      </w:r>
      <w:r w:rsidR="00780BBA" w:rsidRPr="00F87248">
        <w:rPr>
          <w:rFonts w:ascii="Cambria" w:hAnsi="Cambria"/>
        </w:rPr>
        <w:t xml:space="preserve"> 50 Lakhs is envisaged in this category.</w:t>
      </w:r>
    </w:p>
    <w:p w14:paraId="412F9DAB" w14:textId="67F7959B" w:rsidR="00726C98" w:rsidRPr="00F87248" w:rsidRDefault="00726C98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  <w:b/>
        </w:rPr>
      </w:pPr>
      <w:r w:rsidRPr="00F87248">
        <w:rPr>
          <w:rFonts w:ascii="Cambria" w:hAnsi="Cambria"/>
        </w:rPr>
        <w:t>The project proposals can be submitted by research institut</w:t>
      </w:r>
      <w:r w:rsidR="00780BBA" w:rsidRPr="00F87248">
        <w:rPr>
          <w:rFonts w:ascii="Cambria" w:hAnsi="Cambria"/>
        </w:rPr>
        <w:t xml:space="preserve">es/academia, preferably with an </w:t>
      </w:r>
      <w:r w:rsidRPr="00F87248">
        <w:rPr>
          <w:rFonts w:ascii="Cambria" w:hAnsi="Cambria"/>
        </w:rPr>
        <w:t xml:space="preserve">associated industry partner. These projects </w:t>
      </w:r>
      <w:r w:rsidR="008772BE" w:rsidRPr="00F87248">
        <w:rPr>
          <w:rFonts w:ascii="Cambria" w:hAnsi="Cambria"/>
        </w:rPr>
        <w:t>must</w:t>
      </w:r>
      <w:r w:rsidRPr="00F87248">
        <w:rPr>
          <w:rFonts w:ascii="Cambria" w:hAnsi="Cambria"/>
        </w:rPr>
        <w:t xml:space="preserve"> be accomplished within 2</w:t>
      </w:r>
      <w:r w:rsidR="008772BE" w:rsidRPr="00F87248">
        <w:rPr>
          <w:rFonts w:ascii="Cambria" w:hAnsi="Cambria"/>
        </w:rPr>
        <w:t xml:space="preserve"> </w:t>
      </w:r>
      <w:r w:rsidR="00F87248" w:rsidRPr="00F87248">
        <w:rPr>
          <w:rFonts w:ascii="Cambria" w:hAnsi="Cambria"/>
        </w:rPr>
        <w:t>years’ time</w:t>
      </w:r>
      <w:r w:rsidRPr="00F87248">
        <w:rPr>
          <w:rFonts w:ascii="Cambria" w:hAnsi="Cambria"/>
        </w:rPr>
        <w:t xml:space="preserve"> period.</w:t>
      </w:r>
    </w:p>
    <w:p w14:paraId="14F32DD4" w14:textId="1BADCB10" w:rsidR="00780BBA" w:rsidRPr="00F87248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72DECCB6" w14:textId="6973FF37" w:rsidR="00780BBA" w:rsidRPr="00F87248" w:rsidRDefault="00780BBA" w:rsidP="00780BBA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Level-2: Academia-Industry Consortia Projects (TRL 6-7)</w:t>
      </w:r>
    </w:p>
    <w:p w14:paraId="686059C7" w14:textId="359827FF" w:rsidR="00780BBA" w:rsidRPr="00F87248" w:rsidRDefault="00780BBA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</w:rPr>
      </w:pPr>
      <w:r w:rsidRPr="00F87248">
        <w:rPr>
          <w:rFonts w:ascii="Cambria" w:hAnsi="Cambria"/>
        </w:rPr>
        <w:t xml:space="preserve">Projects will aim to reach Technology Readiness Level of 6 to 7 in the </w:t>
      </w:r>
      <w:r w:rsidR="00231BF0" w:rsidRPr="00F87248">
        <w:rPr>
          <w:rFonts w:ascii="Cambria" w:hAnsi="Cambria"/>
        </w:rPr>
        <w:t>above-mentioned</w:t>
      </w:r>
      <w:r w:rsidRPr="00F87248">
        <w:rPr>
          <w:rFonts w:ascii="Cambria" w:hAnsi="Cambria"/>
        </w:rPr>
        <w:t xml:space="preserve"> areas with specific goals defined in association with relevant industries.</w:t>
      </w:r>
    </w:p>
    <w:p w14:paraId="53610447" w14:textId="4CCD0597" w:rsidR="00780BBA" w:rsidRPr="00F87248" w:rsidRDefault="00780BBA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  <w:b/>
        </w:rPr>
      </w:pPr>
      <w:r w:rsidRPr="00F87248">
        <w:rPr>
          <w:rFonts w:ascii="Cambria" w:hAnsi="Cambria"/>
        </w:rPr>
        <w:t xml:space="preserve">The project proposals can be submitted by research institutes/academia, with a strong association with a relevant industry. At-least 20% cost of the project should be borne by the industrial partner in kind/cash. These projects </w:t>
      </w:r>
      <w:r w:rsidR="008772BE" w:rsidRPr="00F87248">
        <w:rPr>
          <w:rFonts w:ascii="Cambria" w:hAnsi="Cambria"/>
        </w:rPr>
        <w:t>must</w:t>
      </w:r>
      <w:r w:rsidRPr="00F87248">
        <w:rPr>
          <w:rFonts w:ascii="Cambria" w:hAnsi="Cambria"/>
        </w:rPr>
        <w:t xml:space="preserve"> be accomplished within 2-3</w:t>
      </w:r>
      <w:r w:rsidR="008772BE" w:rsidRPr="00F87248">
        <w:rPr>
          <w:rFonts w:ascii="Cambria" w:hAnsi="Cambria"/>
        </w:rPr>
        <w:t xml:space="preserve"> </w:t>
      </w:r>
      <w:r w:rsidR="00F87248" w:rsidRPr="00F87248">
        <w:rPr>
          <w:rFonts w:ascii="Cambria" w:hAnsi="Cambria"/>
        </w:rPr>
        <w:t>years’ time</w:t>
      </w:r>
      <w:r w:rsidRPr="00F87248">
        <w:rPr>
          <w:rFonts w:ascii="Cambria" w:hAnsi="Cambria"/>
        </w:rPr>
        <w:t xml:space="preserve"> period.</w:t>
      </w:r>
    </w:p>
    <w:p w14:paraId="3B5C3F90" w14:textId="5CFF5918" w:rsidR="009E693C" w:rsidRPr="00B35FC7" w:rsidRDefault="009E693C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4B09C922" w14:textId="5175E7E8" w:rsidR="009E693C" w:rsidRPr="00B35FC7" w:rsidRDefault="009E693C" w:rsidP="00726C98">
      <w:pPr>
        <w:spacing w:after="0" w:line="276" w:lineRule="auto"/>
        <w:rPr>
          <w:rFonts w:ascii="Cambria" w:hAnsi="Cambria"/>
          <w:sz w:val="24"/>
          <w:szCs w:val="24"/>
        </w:rPr>
      </w:pPr>
    </w:p>
    <w:p w14:paraId="5D1EBC64" w14:textId="77777777" w:rsidR="009E693C" w:rsidRPr="00B35FC7" w:rsidRDefault="009E693C" w:rsidP="00726C98">
      <w:pPr>
        <w:spacing w:after="0" w:line="276" w:lineRule="auto"/>
        <w:rPr>
          <w:rFonts w:ascii="Cambria" w:hAnsi="Cambria"/>
          <w:color w:val="0033CC"/>
          <w:sz w:val="24"/>
          <w:szCs w:val="24"/>
        </w:rPr>
      </w:pPr>
    </w:p>
    <w:p w14:paraId="7F2E3100" w14:textId="77777777" w:rsidR="009E693C" w:rsidRPr="00B35FC7" w:rsidRDefault="009E693C" w:rsidP="00726C98">
      <w:pPr>
        <w:spacing w:after="0" w:line="276" w:lineRule="auto"/>
        <w:rPr>
          <w:rFonts w:ascii="Cambria" w:hAnsi="Cambria"/>
          <w:color w:val="0033CC"/>
          <w:sz w:val="24"/>
          <w:szCs w:val="24"/>
        </w:rPr>
      </w:pPr>
    </w:p>
    <w:p w14:paraId="334E7EDB" w14:textId="77777777" w:rsidR="009E693C" w:rsidRPr="00B35FC7" w:rsidRDefault="009E693C" w:rsidP="00726C98">
      <w:pPr>
        <w:spacing w:after="0" w:line="276" w:lineRule="auto"/>
        <w:rPr>
          <w:rFonts w:ascii="Cambria" w:hAnsi="Cambria"/>
          <w:sz w:val="24"/>
          <w:szCs w:val="24"/>
        </w:rPr>
      </w:pPr>
    </w:p>
    <w:sectPr w:rsidR="009E693C" w:rsidRPr="00B35FC7" w:rsidSect="00A054D4">
      <w:pgSz w:w="11906" w:h="16838" w:code="9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36CDE1" w14:textId="77777777" w:rsidR="002E7904" w:rsidRDefault="002E7904" w:rsidP="0006660F">
      <w:pPr>
        <w:spacing w:after="0" w:line="240" w:lineRule="auto"/>
      </w:pPr>
      <w:r>
        <w:separator/>
      </w:r>
    </w:p>
  </w:endnote>
  <w:endnote w:type="continuationSeparator" w:id="0">
    <w:p w14:paraId="6A8B7820" w14:textId="77777777" w:rsidR="002E7904" w:rsidRDefault="002E7904" w:rsidP="00066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U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F738CA" w14:textId="77777777" w:rsidR="002E7904" w:rsidRDefault="002E7904" w:rsidP="0006660F">
      <w:pPr>
        <w:spacing w:after="0" w:line="240" w:lineRule="auto"/>
      </w:pPr>
      <w:r>
        <w:separator/>
      </w:r>
    </w:p>
  </w:footnote>
  <w:footnote w:type="continuationSeparator" w:id="0">
    <w:p w14:paraId="64CB9264" w14:textId="77777777" w:rsidR="002E7904" w:rsidRDefault="002E7904" w:rsidP="000666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B2CE4"/>
    <w:multiLevelType w:val="hybridMultilevel"/>
    <w:tmpl w:val="48D6AC7A"/>
    <w:lvl w:ilvl="0" w:tplc="6C1CF0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16B76"/>
    <w:multiLevelType w:val="hybridMultilevel"/>
    <w:tmpl w:val="D4AE9D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81610B"/>
    <w:multiLevelType w:val="hybridMultilevel"/>
    <w:tmpl w:val="7C30D45C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3FE2"/>
    <w:multiLevelType w:val="hybridMultilevel"/>
    <w:tmpl w:val="AC3853E0"/>
    <w:lvl w:ilvl="0" w:tplc="C76C27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64037"/>
    <w:multiLevelType w:val="hybridMultilevel"/>
    <w:tmpl w:val="62AA9792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50A6E"/>
    <w:multiLevelType w:val="hybridMultilevel"/>
    <w:tmpl w:val="4BFC9516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E344AE"/>
    <w:multiLevelType w:val="hybridMultilevel"/>
    <w:tmpl w:val="260E527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0D8F69E1"/>
    <w:multiLevelType w:val="hybridMultilevel"/>
    <w:tmpl w:val="C6BCD79A"/>
    <w:lvl w:ilvl="0" w:tplc="C966E660">
      <w:start w:val="1"/>
      <w:numFmt w:val="decimal"/>
      <w:lvlText w:val="3.2.%1"/>
      <w:lvlJc w:val="left"/>
      <w:pPr>
        <w:ind w:left="360" w:hanging="360"/>
      </w:pPr>
      <w:rPr>
        <w:color w:val="0000F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C44666"/>
    <w:multiLevelType w:val="hybridMultilevel"/>
    <w:tmpl w:val="DB4C80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F502C7A"/>
    <w:multiLevelType w:val="hybridMultilevel"/>
    <w:tmpl w:val="30B63436"/>
    <w:lvl w:ilvl="0" w:tplc="888ABF0E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276DDE"/>
    <w:multiLevelType w:val="hybridMultilevel"/>
    <w:tmpl w:val="5260A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916A50"/>
    <w:multiLevelType w:val="hybridMultilevel"/>
    <w:tmpl w:val="B442C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6B2C6A"/>
    <w:multiLevelType w:val="hybridMultilevel"/>
    <w:tmpl w:val="2E70C72E"/>
    <w:lvl w:ilvl="0" w:tplc="888ABF0E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84AC4"/>
    <w:multiLevelType w:val="hybridMultilevel"/>
    <w:tmpl w:val="DE4EDBC4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1438DB"/>
    <w:multiLevelType w:val="hybridMultilevel"/>
    <w:tmpl w:val="4C50F6E4"/>
    <w:lvl w:ilvl="0" w:tplc="41BE74E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02827"/>
    <w:multiLevelType w:val="hybridMultilevel"/>
    <w:tmpl w:val="14848220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034BD"/>
    <w:multiLevelType w:val="hybridMultilevel"/>
    <w:tmpl w:val="EAD80C4A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4E2A55"/>
    <w:multiLevelType w:val="hybridMultilevel"/>
    <w:tmpl w:val="4BFC9516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8B32F3D"/>
    <w:multiLevelType w:val="hybridMultilevel"/>
    <w:tmpl w:val="D2FC9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726997"/>
    <w:multiLevelType w:val="hybridMultilevel"/>
    <w:tmpl w:val="DDD4CE4A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AA35A1"/>
    <w:multiLevelType w:val="hybridMultilevel"/>
    <w:tmpl w:val="534ACC8E"/>
    <w:lvl w:ilvl="0" w:tplc="888ABF0E">
      <w:numFmt w:val="bullet"/>
      <w:lvlText w:val="•"/>
      <w:lvlJc w:val="left"/>
      <w:pPr>
        <w:ind w:left="72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730446"/>
    <w:multiLevelType w:val="hybridMultilevel"/>
    <w:tmpl w:val="42C4EE34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F7C8F"/>
    <w:multiLevelType w:val="hybridMultilevel"/>
    <w:tmpl w:val="8FDA2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66516"/>
    <w:multiLevelType w:val="hybridMultilevel"/>
    <w:tmpl w:val="B65A12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F0516"/>
    <w:multiLevelType w:val="hybridMultilevel"/>
    <w:tmpl w:val="7424EA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537577"/>
    <w:multiLevelType w:val="hybridMultilevel"/>
    <w:tmpl w:val="916EB7FE"/>
    <w:lvl w:ilvl="0" w:tplc="6D106A8A">
      <w:start w:val="29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FC4546"/>
    <w:multiLevelType w:val="hybridMultilevel"/>
    <w:tmpl w:val="AC3853E0"/>
    <w:lvl w:ilvl="0" w:tplc="C76C27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F12313"/>
    <w:multiLevelType w:val="hybridMultilevel"/>
    <w:tmpl w:val="B808855A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4F565E"/>
    <w:multiLevelType w:val="hybridMultilevel"/>
    <w:tmpl w:val="1862DAD8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43870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55101118">
    <w:abstractNumId w:val="25"/>
  </w:num>
  <w:num w:numId="3" w16cid:durableId="1068964837">
    <w:abstractNumId w:val="7"/>
  </w:num>
  <w:num w:numId="4" w16cid:durableId="1297686330">
    <w:abstractNumId w:val="10"/>
  </w:num>
  <w:num w:numId="5" w16cid:durableId="326178093">
    <w:abstractNumId w:val="27"/>
  </w:num>
  <w:num w:numId="6" w16cid:durableId="1123577006">
    <w:abstractNumId w:val="13"/>
  </w:num>
  <w:num w:numId="7" w16cid:durableId="1202785545">
    <w:abstractNumId w:val="17"/>
  </w:num>
  <w:num w:numId="8" w16cid:durableId="593708548">
    <w:abstractNumId w:val="22"/>
  </w:num>
  <w:num w:numId="9" w16cid:durableId="204948733">
    <w:abstractNumId w:val="19"/>
  </w:num>
  <w:num w:numId="10" w16cid:durableId="2054233643">
    <w:abstractNumId w:val="15"/>
  </w:num>
  <w:num w:numId="11" w16cid:durableId="1366715717">
    <w:abstractNumId w:val="21"/>
  </w:num>
  <w:num w:numId="12" w16cid:durableId="2106687027">
    <w:abstractNumId w:val="4"/>
  </w:num>
  <w:num w:numId="13" w16cid:durableId="528447881">
    <w:abstractNumId w:val="16"/>
  </w:num>
  <w:num w:numId="14" w16cid:durableId="977759680">
    <w:abstractNumId w:val="28"/>
  </w:num>
  <w:num w:numId="15" w16cid:durableId="891187099">
    <w:abstractNumId w:val="2"/>
  </w:num>
  <w:num w:numId="16" w16cid:durableId="1483161325">
    <w:abstractNumId w:val="11"/>
  </w:num>
  <w:num w:numId="17" w16cid:durableId="908156523">
    <w:abstractNumId w:val="5"/>
  </w:num>
  <w:num w:numId="18" w16cid:durableId="1559707348">
    <w:abstractNumId w:val="8"/>
  </w:num>
  <w:num w:numId="19" w16cid:durableId="236597169">
    <w:abstractNumId w:val="1"/>
  </w:num>
  <w:num w:numId="20" w16cid:durableId="570315830">
    <w:abstractNumId w:val="3"/>
  </w:num>
  <w:num w:numId="21" w16cid:durableId="714623276">
    <w:abstractNumId w:val="26"/>
  </w:num>
  <w:num w:numId="22" w16cid:durableId="1057360907">
    <w:abstractNumId w:val="14"/>
  </w:num>
  <w:num w:numId="23" w16cid:durableId="786966387">
    <w:abstractNumId w:val="23"/>
  </w:num>
  <w:num w:numId="24" w16cid:durableId="1646087188">
    <w:abstractNumId w:val="6"/>
  </w:num>
  <w:num w:numId="25" w16cid:durableId="1839231824">
    <w:abstractNumId w:val="24"/>
  </w:num>
  <w:num w:numId="26" w16cid:durableId="177937517">
    <w:abstractNumId w:val="9"/>
  </w:num>
  <w:num w:numId="27" w16cid:durableId="1475175959">
    <w:abstractNumId w:val="12"/>
  </w:num>
  <w:num w:numId="28" w16cid:durableId="1769232338">
    <w:abstractNumId w:val="20"/>
  </w:num>
  <w:num w:numId="29" w16cid:durableId="1216161257">
    <w:abstractNumId w:val="0"/>
  </w:num>
  <w:num w:numId="30" w16cid:durableId="8214601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TA3MzM1MDQ3NjVS0lEKTi0uzszPAykwtKgFAHWWCywtAAAA"/>
  </w:docVars>
  <w:rsids>
    <w:rsidRoot w:val="00AC2927"/>
    <w:rsid w:val="000159EA"/>
    <w:rsid w:val="00024334"/>
    <w:rsid w:val="000254A5"/>
    <w:rsid w:val="00025A28"/>
    <w:rsid w:val="00034CB3"/>
    <w:rsid w:val="000356F0"/>
    <w:rsid w:val="000407F7"/>
    <w:rsid w:val="00042A0B"/>
    <w:rsid w:val="00053481"/>
    <w:rsid w:val="000550B0"/>
    <w:rsid w:val="000560AD"/>
    <w:rsid w:val="00060E70"/>
    <w:rsid w:val="0006660F"/>
    <w:rsid w:val="00090F04"/>
    <w:rsid w:val="000A75DD"/>
    <w:rsid w:val="000B352E"/>
    <w:rsid w:val="000B652B"/>
    <w:rsid w:val="000B74DB"/>
    <w:rsid w:val="000C087B"/>
    <w:rsid w:val="000C2ABE"/>
    <w:rsid w:val="000C7363"/>
    <w:rsid w:val="000D228B"/>
    <w:rsid w:val="00101EFE"/>
    <w:rsid w:val="00101F4C"/>
    <w:rsid w:val="00106F06"/>
    <w:rsid w:val="00110ECE"/>
    <w:rsid w:val="001153B6"/>
    <w:rsid w:val="00117B81"/>
    <w:rsid w:val="00117E79"/>
    <w:rsid w:val="001423F2"/>
    <w:rsid w:val="00145826"/>
    <w:rsid w:val="00151303"/>
    <w:rsid w:val="00176DF6"/>
    <w:rsid w:val="00183166"/>
    <w:rsid w:val="00196E78"/>
    <w:rsid w:val="001A10C3"/>
    <w:rsid w:val="001A15D3"/>
    <w:rsid w:val="001B6BBA"/>
    <w:rsid w:val="001D4CA4"/>
    <w:rsid w:val="001D56B0"/>
    <w:rsid w:val="001E0FA1"/>
    <w:rsid w:val="001E3284"/>
    <w:rsid w:val="001F25B9"/>
    <w:rsid w:val="001F736A"/>
    <w:rsid w:val="002029F8"/>
    <w:rsid w:val="00211105"/>
    <w:rsid w:val="00215655"/>
    <w:rsid w:val="002211AF"/>
    <w:rsid w:val="002214A5"/>
    <w:rsid w:val="00225247"/>
    <w:rsid w:val="00231BF0"/>
    <w:rsid w:val="0024465A"/>
    <w:rsid w:val="00247EDD"/>
    <w:rsid w:val="0026120B"/>
    <w:rsid w:val="00265FDA"/>
    <w:rsid w:val="0027202D"/>
    <w:rsid w:val="002850D1"/>
    <w:rsid w:val="00286978"/>
    <w:rsid w:val="0029118F"/>
    <w:rsid w:val="0029237F"/>
    <w:rsid w:val="00292A61"/>
    <w:rsid w:val="00296EDF"/>
    <w:rsid w:val="00297312"/>
    <w:rsid w:val="00297397"/>
    <w:rsid w:val="002C48C3"/>
    <w:rsid w:val="002D0707"/>
    <w:rsid w:val="002D3CD9"/>
    <w:rsid w:val="002E7904"/>
    <w:rsid w:val="002E7AD1"/>
    <w:rsid w:val="002F7654"/>
    <w:rsid w:val="00306BA3"/>
    <w:rsid w:val="00321709"/>
    <w:rsid w:val="00332650"/>
    <w:rsid w:val="003603BB"/>
    <w:rsid w:val="00363A17"/>
    <w:rsid w:val="00364059"/>
    <w:rsid w:val="003721F6"/>
    <w:rsid w:val="0037387B"/>
    <w:rsid w:val="00373D0F"/>
    <w:rsid w:val="00377A34"/>
    <w:rsid w:val="00384FF3"/>
    <w:rsid w:val="00387C1C"/>
    <w:rsid w:val="003B0574"/>
    <w:rsid w:val="003B62E4"/>
    <w:rsid w:val="003C4A6E"/>
    <w:rsid w:val="00400F07"/>
    <w:rsid w:val="00402A43"/>
    <w:rsid w:val="0041799D"/>
    <w:rsid w:val="00420903"/>
    <w:rsid w:val="00422CA5"/>
    <w:rsid w:val="004264FD"/>
    <w:rsid w:val="00430587"/>
    <w:rsid w:val="00431071"/>
    <w:rsid w:val="00432F4B"/>
    <w:rsid w:val="00446B50"/>
    <w:rsid w:val="00450C81"/>
    <w:rsid w:val="004518A6"/>
    <w:rsid w:val="00453297"/>
    <w:rsid w:val="00453BF0"/>
    <w:rsid w:val="00472CB9"/>
    <w:rsid w:val="00485D68"/>
    <w:rsid w:val="004A0630"/>
    <w:rsid w:val="004B594F"/>
    <w:rsid w:val="004B7F45"/>
    <w:rsid w:val="004C334A"/>
    <w:rsid w:val="004C7439"/>
    <w:rsid w:val="004D0A66"/>
    <w:rsid w:val="004D1FB4"/>
    <w:rsid w:val="004D3829"/>
    <w:rsid w:val="004D571A"/>
    <w:rsid w:val="004D72D0"/>
    <w:rsid w:val="004E0F3B"/>
    <w:rsid w:val="004F60EB"/>
    <w:rsid w:val="004F72BF"/>
    <w:rsid w:val="004F7E2B"/>
    <w:rsid w:val="0050327B"/>
    <w:rsid w:val="00505140"/>
    <w:rsid w:val="005063CE"/>
    <w:rsid w:val="00521A14"/>
    <w:rsid w:val="00523DE7"/>
    <w:rsid w:val="005245A3"/>
    <w:rsid w:val="005256D7"/>
    <w:rsid w:val="0053131D"/>
    <w:rsid w:val="00541020"/>
    <w:rsid w:val="00551FC5"/>
    <w:rsid w:val="00557FA7"/>
    <w:rsid w:val="00563662"/>
    <w:rsid w:val="0058206E"/>
    <w:rsid w:val="00590161"/>
    <w:rsid w:val="0059761D"/>
    <w:rsid w:val="005A2B12"/>
    <w:rsid w:val="005B3507"/>
    <w:rsid w:val="005C03C6"/>
    <w:rsid w:val="005C6310"/>
    <w:rsid w:val="005D1875"/>
    <w:rsid w:val="005E1061"/>
    <w:rsid w:val="005F3D80"/>
    <w:rsid w:val="00600C29"/>
    <w:rsid w:val="00605BD8"/>
    <w:rsid w:val="006141A9"/>
    <w:rsid w:val="0062262F"/>
    <w:rsid w:val="00632AF7"/>
    <w:rsid w:val="006372B6"/>
    <w:rsid w:val="006428C2"/>
    <w:rsid w:val="00643C8C"/>
    <w:rsid w:val="006630DB"/>
    <w:rsid w:val="00663ED0"/>
    <w:rsid w:val="00666E44"/>
    <w:rsid w:val="00671747"/>
    <w:rsid w:val="00677674"/>
    <w:rsid w:val="00684560"/>
    <w:rsid w:val="00687708"/>
    <w:rsid w:val="00690562"/>
    <w:rsid w:val="00692E11"/>
    <w:rsid w:val="00696032"/>
    <w:rsid w:val="006A1DF3"/>
    <w:rsid w:val="006B7483"/>
    <w:rsid w:val="006C13DD"/>
    <w:rsid w:val="006C1D5F"/>
    <w:rsid w:val="006C5979"/>
    <w:rsid w:val="006C6754"/>
    <w:rsid w:val="006C7DD9"/>
    <w:rsid w:val="006D2284"/>
    <w:rsid w:val="00703F4D"/>
    <w:rsid w:val="00706906"/>
    <w:rsid w:val="007159F5"/>
    <w:rsid w:val="007237ED"/>
    <w:rsid w:val="00726C98"/>
    <w:rsid w:val="00746F40"/>
    <w:rsid w:val="00777F05"/>
    <w:rsid w:val="00780BBA"/>
    <w:rsid w:val="00794A52"/>
    <w:rsid w:val="007A33D8"/>
    <w:rsid w:val="007C41F6"/>
    <w:rsid w:val="007D36AC"/>
    <w:rsid w:val="007E314C"/>
    <w:rsid w:val="007E457F"/>
    <w:rsid w:val="007E6392"/>
    <w:rsid w:val="007F1B7B"/>
    <w:rsid w:val="007F21C9"/>
    <w:rsid w:val="007F4E01"/>
    <w:rsid w:val="007F6EBD"/>
    <w:rsid w:val="008029F1"/>
    <w:rsid w:val="008054B0"/>
    <w:rsid w:val="00810B1D"/>
    <w:rsid w:val="008229CB"/>
    <w:rsid w:val="0082620A"/>
    <w:rsid w:val="00827865"/>
    <w:rsid w:val="00832B66"/>
    <w:rsid w:val="008365BE"/>
    <w:rsid w:val="0084274F"/>
    <w:rsid w:val="00851F63"/>
    <w:rsid w:val="0085799A"/>
    <w:rsid w:val="00857CB1"/>
    <w:rsid w:val="008772BE"/>
    <w:rsid w:val="008B15C7"/>
    <w:rsid w:val="008B1FBB"/>
    <w:rsid w:val="008B234F"/>
    <w:rsid w:val="008C5EC3"/>
    <w:rsid w:val="008E0E2D"/>
    <w:rsid w:val="008E13FD"/>
    <w:rsid w:val="009027B2"/>
    <w:rsid w:val="00923D73"/>
    <w:rsid w:val="00924AD4"/>
    <w:rsid w:val="00943E68"/>
    <w:rsid w:val="00950804"/>
    <w:rsid w:val="00957AB2"/>
    <w:rsid w:val="00957E9E"/>
    <w:rsid w:val="00970697"/>
    <w:rsid w:val="009726E0"/>
    <w:rsid w:val="009A1332"/>
    <w:rsid w:val="009B5562"/>
    <w:rsid w:val="009E358F"/>
    <w:rsid w:val="009E693C"/>
    <w:rsid w:val="009E7869"/>
    <w:rsid w:val="009F0ED2"/>
    <w:rsid w:val="00A054D4"/>
    <w:rsid w:val="00A07090"/>
    <w:rsid w:val="00A0754F"/>
    <w:rsid w:val="00A22413"/>
    <w:rsid w:val="00A31CA9"/>
    <w:rsid w:val="00A321C3"/>
    <w:rsid w:val="00A5687F"/>
    <w:rsid w:val="00A62DF6"/>
    <w:rsid w:val="00A7507D"/>
    <w:rsid w:val="00A76018"/>
    <w:rsid w:val="00A81FA6"/>
    <w:rsid w:val="00A85FBF"/>
    <w:rsid w:val="00A87085"/>
    <w:rsid w:val="00A96F12"/>
    <w:rsid w:val="00AA5133"/>
    <w:rsid w:val="00AB2327"/>
    <w:rsid w:val="00AB5A8C"/>
    <w:rsid w:val="00AB7C6B"/>
    <w:rsid w:val="00AC2927"/>
    <w:rsid w:val="00AC6CD2"/>
    <w:rsid w:val="00B17193"/>
    <w:rsid w:val="00B27C7F"/>
    <w:rsid w:val="00B31393"/>
    <w:rsid w:val="00B35FC7"/>
    <w:rsid w:val="00B44DD1"/>
    <w:rsid w:val="00B548AE"/>
    <w:rsid w:val="00B725F5"/>
    <w:rsid w:val="00B75A3C"/>
    <w:rsid w:val="00B80D5F"/>
    <w:rsid w:val="00B94E4D"/>
    <w:rsid w:val="00BA0B5D"/>
    <w:rsid w:val="00BA60E3"/>
    <w:rsid w:val="00BA7448"/>
    <w:rsid w:val="00BB7E33"/>
    <w:rsid w:val="00BC0442"/>
    <w:rsid w:val="00BD325D"/>
    <w:rsid w:val="00BE4B36"/>
    <w:rsid w:val="00C048E8"/>
    <w:rsid w:val="00C12BA7"/>
    <w:rsid w:val="00C20399"/>
    <w:rsid w:val="00C210F1"/>
    <w:rsid w:val="00C30451"/>
    <w:rsid w:val="00C658BC"/>
    <w:rsid w:val="00C65C66"/>
    <w:rsid w:val="00C71FFA"/>
    <w:rsid w:val="00C7374A"/>
    <w:rsid w:val="00C86AC6"/>
    <w:rsid w:val="00C9158C"/>
    <w:rsid w:val="00CB0FDF"/>
    <w:rsid w:val="00CE2E17"/>
    <w:rsid w:val="00CE5A9D"/>
    <w:rsid w:val="00CF4FBE"/>
    <w:rsid w:val="00CF5274"/>
    <w:rsid w:val="00D04AB0"/>
    <w:rsid w:val="00D059A3"/>
    <w:rsid w:val="00D12BF3"/>
    <w:rsid w:val="00D25A0E"/>
    <w:rsid w:val="00D27838"/>
    <w:rsid w:val="00D40881"/>
    <w:rsid w:val="00D439FF"/>
    <w:rsid w:val="00D46574"/>
    <w:rsid w:val="00D500FE"/>
    <w:rsid w:val="00D557FE"/>
    <w:rsid w:val="00D819A2"/>
    <w:rsid w:val="00DA09C2"/>
    <w:rsid w:val="00DA18CF"/>
    <w:rsid w:val="00DA22B9"/>
    <w:rsid w:val="00DA5F0A"/>
    <w:rsid w:val="00DA75D0"/>
    <w:rsid w:val="00DC5E34"/>
    <w:rsid w:val="00DE5C34"/>
    <w:rsid w:val="00DF65D6"/>
    <w:rsid w:val="00E11DF9"/>
    <w:rsid w:val="00E15FD2"/>
    <w:rsid w:val="00E276A9"/>
    <w:rsid w:val="00E3496F"/>
    <w:rsid w:val="00E44B78"/>
    <w:rsid w:val="00E46051"/>
    <w:rsid w:val="00E55CCC"/>
    <w:rsid w:val="00E60018"/>
    <w:rsid w:val="00E87E9B"/>
    <w:rsid w:val="00EA1B64"/>
    <w:rsid w:val="00EA3AF7"/>
    <w:rsid w:val="00EA425D"/>
    <w:rsid w:val="00EA6A01"/>
    <w:rsid w:val="00EB3301"/>
    <w:rsid w:val="00EB5A76"/>
    <w:rsid w:val="00ED050F"/>
    <w:rsid w:val="00ED2680"/>
    <w:rsid w:val="00EE5DE8"/>
    <w:rsid w:val="00EF601D"/>
    <w:rsid w:val="00F05B79"/>
    <w:rsid w:val="00F07CC6"/>
    <w:rsid w:val="00F43D1A"/>
    <w:rsid w:val="00F453DA"/>
    <w:rsid w:val="00F45F3E"/>
    <w:rsid w:val="00F461A0"/>
    <w:rsid w:val="00F543F4"/>
    <w:rsid w:val="00F77B46"/>
    <w:rsid w:val="00F86A6F"/>
    <w:rsid w:val="00F87248"/>
    <w:rsid w:val="00F90B48"/>
    <w:rsid w:val="00F93720"/>
    <w:rsid w:val="00F94AC6"/>
    <w:rsid w:val="00FA7539"/>
    <w:rsid w:val="00FB6BAB"/>
    <w:rsid w:val="00FC220C"/>
    <w:rsid w:val="00FC401D"/>
    <w:rsid w:val="00FE3300"/>
    <w:rsid w:val="00FE71FC"/>
    <w:rsid w:val="00FF09C1"/>
    <w:rsid w:val="00FF7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B0C36"/>
  <w15:chartTrackingRefBased/>
  <w15:docId w15:val="{8164E35F-C143-4299-B76E-34B584675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B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34F"/>
    <w:pPr>
      <w:spacing w:after="0" w:line="360" w:lineRule="auto"/>
      <w:ind w:left="720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en-SG" w:eastAsia="en-GB"/>
    </w:rPr>
  </w:style>
  <w:style w:type="table" w:styleId="TableGrid">
    <w:name w:val="Table Grid"/>
    <w:basedOn w:val="TableNormal"/>
    <w:uiPriority w:val="39"/>
    <w:rsid w:val="00506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66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6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60F"/>
  </w:style>
  <w:style w:type="paragraph" w:styleId="Footer">
    <w:name w:val="footer"/>
    <w:basedOn w:val="Normal"/>
    <w:link w:val="FooterChar"/>
    <w:uiPriority w:val="99"/>
    <w:unhideWhenUsed/>
    <w:rsid w:val="00066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60F"/>
  </w:style>
  <w:style w:type="paragraph" w:styleId="BalloonText">
    <w:name w:val="Balloon Text"/>
    <w:basedOn w:val="Normal"/>
    <w:link w:val="BalloonTextChar"/>
    <w:uiPriority w:val="99"/>
    <w:semiHidden/>
    <w:unhideWhenUsed/>
    <w:rsid w:val="00F87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24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20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90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jectdirector@iitgtidf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anchi Panda</dc:creator>
  <cp:keywords/>
  <dc:description/>
  <cp:lastModifiedBy>Pratiksha Sarma</cp:lastModifiedBy>
  <cp:revision>28</cp:revision>
  <cp:lastPrinted>2021-05-13T18:20:00Z</cp:lastPrinted>
  <dcterms:created xsi:type="dcterms:W3CDTF">2021-12-29T14:38:00Z</dcterms:created>
  <dcterms:modified xsi:type="dcterms:W3CDTF">2024-12-10T13:30:00Z</dcterms:modified>
</cp:coreProperties>
</file>